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9167C" w14:paraId="7C7EAEC2" w14:textId="77777777" w:rsidTr="002916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F941D11" w14:textId="77777777" w:rsidR="0029167C" w:rsidRDefault="0029167C"/>
        </w:tc>
        <w:tc>
          <w:tcPr>
            <w:tcW w:w="2337" w:type="dxa"/>
          </w:tcPr>
          <w:p w14:paraId="402BCFD9" w14:textId="07B34602" w:rsidR="0029167C" w:rsidRDefault="002916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6BD18AED" w14:textId="03917D44" w:rsidR="0029167C" w:rsidRDefault="002916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=</w:t>
            </w:r>
          </w:p>
        </w:tc>
        <w:tc>
          <w:tcPr>
            <w:tcW w:w="2338" w:type="dxa"/>
          </w:tcPr>
          <w:p w14:paraId="60CB90CB" w14:textId="7F7F5890" w:rsidR="0029167C" w:rsidRDefault="002916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&gt;</w:t>
            </w:r>
          </w:p>
        </w:tc>
      </w:tr>
      <w:tr w:rsidR="0029167C" w14:paraId="632B09D7" w14:textId="77777777" w:rsidTr="00291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30341B6" w14:textId="53759BB9" w:rsidR="0029167C" w:rsidRDefault="0029167C">
            <w:r>
              <w:t>&lt;</w:t>
            </w:r>
          </w:p>
        </w:tc>
        <w:tc>
          <w:tcPr>
            <w:tcW w:w="2337" w:type="dxa"/>
          </w:tcPr>
          <w:p w14:paraId="4EFCB90F" w14:textId="67E04541" w:rsidR="0029167C" w:rsidRDefault="002916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50545B66" w14:textId="0544F70B" w:rsidR="0029167C" w:rsidRDefault="002916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4F4347EC" w14:textId="1D83394C" w:rsidR="0029167C" w:rsidRDefault="002916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, =, &gt;</w:t>
            </w:r>
            <w:r w:rsidR="00604E65">
              <w:t xml:space="preserve"> (A)</w:t>
            </w:r>
          </w:p>
        </w:tc>
      </w:tr>
      <w:tr w:rsidR="0029167C" w14:paraId="43BAA505" w14:textId="77777777" w:rsidTr="002916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5256689" w14:textId="61E3FB85" w:rsidR="0029167C" w:rsidRDefault="0029167C">
            <w:r>
              <w:t>=</w:t>
            </w:r>
          </w:p>
        </w:tc>
        <w:tc>
          <w:tcPr>
            <w:tcW w:w="2337" w:type="dxa"/>
          </w:tcPr>
          <w:p w14:paraId="06DB38B1" w14:textId="7EABCDB7" w:rsidR="0029167C" w:rsidRPr="0029167C" w:rsidRDefault="00291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t>&lt;</w:t>
            </w:r>
          </w:p>
        </w:tc>
        <w:tc>
          <w:tcPr>
            <w:tcW w:w="2338" w:type="dxa"/>
          </w:tcPr>
          <w:p w14:paraId="231A8424" w14:textId="1FFFDA5F" w:rsidR="0029167C" w:rsidRDefault="00291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=</w:t>
            </w:r>
          </w:p>
        </w:tc>
        <w:tc>
          <w:tcPr>
            <w:tcW w:w="2338" w:type="dxa"/>
          </w:tcPr>
          <w:p w14:paraId="4B4C2880" w14:textId="0A100660" w:rsidR="0029167C" w:rsidRDefault="00291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gt;</w:t>
            </w:r>
          </w:p>
        </w:tc>
      </w:tr>
      <w:tr w:rsidR="0029167C" w14:paraId="29F8F2A8" w14:textId="77777777" w:rsidTr="002916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2C05E9A" w14:textId="4E81E2A2" w:rsidR="0029167C" w:rsidRDefault="0029167C">
            <w:r>
              <w:t>&gt;</w:t>
            </w:r>
          </w:p>
        </w:tc>
        <w:tc>
          <w:tcPr>
            <w:tcW w:w="2337" w:type="dxa"/>
          </w:tcPr>
          <w:p w14:paraId="18FA0C72" w14:textId="697EB550" w:rsidR="0029167C" w:rsidRDefault="002916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, =, &gt;</w:t>
            </w:r>
          </w:p>
        </w:tc>
        <w:tc>
          <w:tcPr>
            <w:tcW w:w="2338" w:type="dxa"/>
          </w:tcPr>
          <w:p w14:paraId="4BBC245D" w14:textId="3CFEBBB8" w:rsidR="0029167C" w:rsidRDefault="002916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gt;</w:t>
            </w:r>
          </w:p>
        </w:tc>
        <w:tc>
          <w:tcPr>
            <w:tcW w:w="2338" w:type="dxa"/>
          </w:tcPr>
          <w:p w14:paraId="0BCBF169" w14:textId="13744CC6" w:rsidR="0029167C" w:rsidRDefault="002916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gt;</w:t>
            </w:r>
          </w:p>
        </w:tc>
      </w:tr>
    </w:tbl>
    <w:p w14:paraId="23136605" w14:textId="77777777" w:rsidR="006E7DC3" w:rsidRDefault="006E7DC3"/>
    <w:p w14:paraId="1A9956B1" w14:textId="32F6417D" w:rsidR="00604E65" w:rsidRDefault="00604E65">
      <w:r>
        <w:t>T1 &lt;t</w:t>
      </w:r>
      <w:proofErr w:type="gramStart"/>
      <w:r>
        <w:t>2 ,</w:t>
      </w:r>
      <w:proofErr w:type="gramEnd"/>
      <w:r>
        <w:t xml:space="preserve"> t2 &gt;t3  -&gt; A(t1, t3) </w:t>
      </w:r>
    </w:p>
    <w:p w14:paraId="742F0800" w14:textId="680B5501" w:rsidR="00604E65" w:rsidRDefault="00604E65">
      <w:r>
        <w:t>T1 &lt; t3</w:t>
      </w:r>
    </w:p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D4410" w14:paraId="28AA73E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E5D3D80" w14:textId="77777777" w:rsidR="00BD4410" w:rsidRDefault="00BD4410"/>
        </w:tc>
        <w:tc>
          <w:tcPr>
            <w:tcW w:w="2337" w:type="dxa"/>
          </w:tcPr>
          <w:p w14:paraId="5A0D54B4" w14:textId="77777777" w:rsidR="00BD4410" w:rsidRDefault="00BD44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4C776B4F" w14:textId="77777777" w:rsidR="00BD4410" w:rsidRDefault="00BD44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=</w:t>
            </w:r>
          </w:p>
        </w:tc>
        <w:tc>
          <w:tcPr>
            <w:tcW w:w="2338" w:type="dxa"/>
          </w:tcPr>
          <w:p w14:paraId="1C5CA173" w14:textId="77777777" w:rsidR="00BD4410" w:rsidRDefault="00BD441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&gt;</w:t>
            </w:r>
          </w:p>
        </w:tc>
      </w:tr>
      <w:tr w:rsidR="00BD4410" w14:paraId="188E91A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E2CFE18" w14:textId="3B151C5E" w:rsidR="00BD4410" w:rsidRDefault="00BD4410" w:rsidP="00BD4410">
            <w:r>
              <w:t>&lt;, =, &gt;</w:t>
            </w:r>
          </w:p>
        </w:tc>
        <w:tc>
          <w:tcPr>
            <w:tcW w:w="2337" w:type="dxa"/>
          </w:tcPr>
          <w:p w14:paraId="0F1CB9C3" w14:textId="77777777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5C0F158D" w14:textId="77777777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=</w:t>
            </w:r>
          </w:p>
        </w:tc>
        <w:tc>
          <w:tcPr>
            <w:tcW w:w="2338" w:type="dxa"/>
          </w:tcPr>
          <w:p w14:paraId="49BAA667" w14:textId="77777777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gt;</w:t>
            </w:r>
          </w:p>
        </w:tc>
      </w:tr>
      <w:tr w:rsidR="00BD4410" w14:paraId="2B58DB2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075FA59" w14:textId="6A897705" w:rsidR="00BD4410" w:rsidRDefault="00BD4410" w:rsidP="00BD4410">
            <w:r>
              <w:t>&lt;, =, &gt;</w:t>
            </w:r>
          </w:p>
        </w:tc>
        <w:tc>
          <w:tcPr>
            <w:tcW w:w="2337" w:type="dxa"/>
          </w:tcPr>
          <w:p w14:paraId="391203E5" w14:textId="77777777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032C40B0" w14:textId="77777777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=</w:t>
            </w:r>
          </w:p>
        </w:tc>
        <w:tc>
          <w:tcPr>
            <w:tcW w:w="2338" w:type="dxa"/>
          </w:tcPr>
          <w:p w14:paraId="53BA40E8" w14:textId="77777777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gt;</w:t>
            </w:r>
          </w:p>
        </w:tc>
      </w:tr>
      <w:tr w:rsidR="00BD4410" w14:paraId="3CBA2DB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ADB391D" w14:textId="06F6B9A1" w:rsidR="00BD4410" w:rsidRDefault="00BD4410" w:rsidP="00BD4410">
            <w:r>
              <w:t>&lt;, =, &gt;</w:t>
            </w:r>
          </w:p>
        </w:tc>
        <w:tc>
          <w:tcPr>
            <w:tcW w:w="2337" w:type="dxa"/>
          </w:tcPr>
          <w:p w14:paraId="172AC2E3" w14:textId="77777777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5E833E87" w14:textId="77777777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=</w:t>
            </w:r>
          </w:p>
        </w:tc>
        <w:tc>
          <w:tcPr>
            <w:tcW w:w="2338" w:type="dxa"/>
          </w:tcPr>
          <w:p w14:paraId="6C02A67E" w14:textId="77777777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gt;</w:t>
            </w:r>
          </w:p>
        </w:tc>
      </w:tr>
      <w:tr w:rsidR="00BD4410" w14:paraId="193B835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239E684" w14:textId="423BFDCD" w:rsidR="00BD4410" w:rsidRDefault="00BD4410" w:rsidP="00BD4410">
            <w:r>
              <w:t>&lt;</w:t>
            </w:r>
          </w:p>
        </w:tc>
        <w:tc>
          <w:tcPr>
            <w:tcW w:w="2337" w:type="dxa"/>
          </w:tcPr>
          <w:p w14:paraId="524D0C93" w14:textId="128470AD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</w:t>
            </w:r>
          </w:p>
        </w:tc>
        <w:tc>
          <w:tcPr>
            <w:tcW w:w="2338" w:type="dxa"/>
          </w:tcPr>
          <w:p w14:paraId="70E84D33" w14:textId="1D5D073F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nsat</w:t>
            </w:r>
            <w:proofErr w:type="spellEnd"/>
          </w:p>
        </w:tc>
        <w:tc>
          <w:tcPr>
            <w:tcW w:w="2338" w:type="dxa"/>
          </w:tcPr>
          <w:p w14:paraId="1AE689A7" w14:textId="6E4F6ABA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nsat</w:t>
            </w:r>
            <w:proofErr w:type="spellEnd"/>
          </w:p>
        </w:tc>
      </w:tr>
      <w:tr w:rsidR="00BD4410" w14:paraId="4EE123F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6374C9A" w14:textId="58C9E4B4" w:rsidR="00BD4410" w:rsidRDefault="00BD4410" w:rsidP="00BD4410">
            <w:r>
              <w:t>=</w:t>
            </w:r>
          </w:p>
        </w:tc>
        <w:tc>
          <w:tcPr>
            <w:tcW w:w="2337" w:type="dxa"/>
          </w:tcPr>
          <w:p w14:paraId="4282B192" w14:textId="75B335E1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unsat</w:t>
            </w:r>
            <w:proofErr w:type="spellEnd"/>
          </w:p>
        </w:tc>
        <w:tc>
          <w:tcPr>
            <w:tcW w:w="2338" w:type="dxa"/>
          </w:tcPr>
          <w:p w14:paraId="2AE3112C" w14:textId="7726FD35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=</w:t>
            </w:r>
          </w:p>
        </w:tc>
        <w:tc>
          <w:tcPr>
            <w:tcW w:w="2338" w:type="dxa"/>
          </w:tcPr>
          <w:p w14:paraId="6416845F" w14:textId="52209DFD" w:rsidR="00BD4410" w:rsidRDefault="00BD4410" w:rsidP="00BD44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unsat</w:t>
            </w:r>
            <w:proofErr w:type="spellEnd"/>
          </w:p>
        </w:tc>
      </w:tr>
      <w:tr w:rsidR="00BD4410" w14:paraId="0ACD161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2CFDFD6" w14:textId="78D62FFF" w:rsidR="00BD4410" w:rsidRDefault="00BD4410" w:rsidP="00BD4410">
            <w:r>
              <w:t>&gt;</w:t>
            </w:r>
          </w:p>
        </w:tc>
        <w:tc>
          <w:tcPr>
            <w:tcW w:w="2337" w:type="dxa"/>
          </w:tcPr>
          <w:p w14:paraId="1BCAC8BF" w14:textId="61BA3F8C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nsat</w:t>
            </w:r>
            <w:proofErr w:type="spellEnd"/>
          </w:p>
        </w:tc>
        <w:tc>
          <w:tcPr>
            <w:tcW w:w="2338" w:type="dxa"/>
          </w:tcPr>
          <w:p w14:paraId="4D83FD1C" w14:textId="770619B7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nsat</w:t>
            </w:r>
            <w:proofErr w:type="spellEnd"/>
          </w:p>
        </w:tc>
        <w:tc>
          <w:tcPr>
            <w:tcW w:w="2338" w:type="dxa"/>
          </w:tcPr>
          <w:p w14:paraId="5B91FE13" w14:textId="40156CEE" w:rsidR="00BD4410" w:rsidRDefault="00BD4410" w:rsidP="00BD44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gt;</w:t>
            </w:r>
          </w:p>
        </w:tc>
      </w:tr>
    </w:tbl>
    <w:p w14:paraId="22B1141C" w14:textId="77777777" w:rsidR="00BD4410" w:rsidRDefault="00BD4410"/>
    <w:p w14:paraId="00ABEAED" w14:textId="01DBD2E5" w:rsidR="00BD4410" w:rsidRDefault="00BD4410">
      <w:r>
        <w:t xml:space="preserve">Example of </w:t>
      </w:r>
      <w:proofErr w:type="spellStart"/>
      <w:r>
        <w:t>unatisfiability</w:t>
      </w:r>
      <w:proofErr w:type="spellEnd"/>
    </w:p>
    <w:p w14:paraId="6194E6E1" w14:textId="5A5F8C6D" w:rsidR="0029167C" w:rsidRDefault="0029167C">
      <w:r>
        <w:t>t1, t2, t</w:t>
      </w:r>
      <w:proofErr w:type="gramStart"/>
      <w:r>
        <w:t>3,  (</w:t>
      </w:r>
      <w:proofErr w:type="gramEnd"/>
      <w:r>
        <w:t>t1 &lt; t</w:t>
      </w:r>
      <w:r w:rsidR="005B2213">
        <w:t>2</w:t>
      </w:r>
      <w:r>
        <w:t>), (t2 = t3),</w:t>
      </w:r>
      <w:r w:rsidR="005B2213">
        <w:t xml:space="preserve"> (t1 </w:t>
      </w:r>
      <w:r w:rsidR="000252F6">
        <w:t>=</w:t>
      </w:r>
      <w:r w:rsidR="005B2213">
        <w:t xml:space="preserve"> t3)</w:t>
      </w:r>
      <w:r>
        <w:t xml:space="preserve"> </w:t>
      </w:r>
    </w:p>
    <w:p w14:paraId="726B9FF5" w14:textId="1C6851E8" w:rsidR="005B2213" w:rsidRDefault="0029167C">
      <w:r>
        <w:t>(t1 &lt; t2) ^ (t2 =t3) -&gt; (t1</w:t>
      </w:r>
      <w:r w:rsidR="005B2213">
        <w:t xml:space="preserve"> &lt; t3) </w:t>
      </w:r>
    </w:p>
    <w:p w14:paraId="650F2E7D" w14:textId="275BCBA7" w:rsidR="0029167C" w:rsidRDefault="00BD4410">
      <w:r>
        <w:t>Example rules:</w:t>
      </w:r>
    </w:p>
    <w:p w14:paraId="5FD464DC" w14:textId="77777777" w:rsidR="00BD4410" w:rsidRDefault="00BD4410">
      <w:r>
        <w:t>Instant(</w:t>
      </w:r>
      <w:proofErr w:type="spellStart"/>
      <w:r>
        <w:t>i</w:t>
      </w:r>
      <w:proofErr w:type="spellEnd"/>
      <w:r>
        <w:t>)^Instant(j)^Instant(k)^precedes(</w:t>
      </w:r>
      <w:proofErr w:type="spellStart"/>
      <w:proofErr w:type="gramStart"/>
      <w:r>
        <w:t>i,j</w:t>
      </w:r>
      <w:proofErr w:type="spellEnd"/>
      <w:proofErr w:type="gramEnd"/>
      <w:r>
        <w:t>)^</w:t>
      </w:r>
      <w:proofErr w:type="spellStart"/>
      <w:r>
        <w:t>precededBy</w:t>
      </w:r>
      <w:proofErr w:type="spellEnd"/>
      <w:r>
        <w:t>(</w:t>
      </w:r>
      <w:proofErr w:type="spellStart"/>
      <w:r>
        <w:t>j,k</w:t>
      </w:r>
      <w:proofErr w:type="spellEnd"/>
      <w:r>
        <w:t>) -&gt; A(</w:t>
      </w:r>
      <w:proofErr w:type="spellStart"/>
      <w:r>
        <w:t>i,k</w:t>
      </w:r>
      <w:proofErr w:type="spellEnd"/>
      <w:r>
        <w:t>)</w:t>
      </w:r>
    </w:p>
    <w:p w14:paraId="0B4C8FAD" w14:textId="2A21872D" w:rsidR="00BD4410" w:rsidRDefault="00BD4410">
      <w:r>
        <w:t xml:space="preserve"> Instant(</w:t>
      </w:r>
      <w:proofErr w:type="spellStart"/>
      <w:r>
        <w:t>i</w:t>
      </w:r>
      <w:proofErr w:type="spellEnd"/>
      <w:r>
        <w:t>)^Instant(j)^A(</w:t>
      </w:r>
      <w:proofErr w:type="spellStart"/>
      <w:proofErr w:type="gramStart"/>
      <w:r>
        <w:t>i,j</w:t>
      </w:r>
      <w:proofErr w:type="spellEnd"/>
      <w:proofErr w:type="gramEnd"/>
      <w:r>
        <w:t>)^precedes(</w:t>
      </w:r>
      <w:proofErr w:type="spellStart"/>
      <w:r>
        <w:t>i,j</w:t>
      </w:r>
      <w:proofErr w:type="spellEnd"/>
      <w:r>
        <w:t>)-&gt;precedes(</w:t>
      </w:r>
      <w:proofErr w:type="spellStart"/>
      <w:r>
        <w:t>i,j</w:t>
      </w:r>
      <w:proofErr w:type="spellEnd"/>
      <w:r>
        <w:t>)</w:t>
      </w:r>
    </w:p>
    <w:p w14:paraId="7BB70D3C" w14:textId="014E85BB" w:rsidR="00BD4410" w:rsidRDefault="00BD4410" w:rsidP="00BD4410">
      <w:r>
        <w:t>Instant(i)^Instant(j)^precedes(</w:t>
      </w:r>
      <w:proofErr w:type="gramStart"/>
      <w:r>
        <w:t>i,j</w:t>
      </w:r>
      <w:proofErr w:type="gramEnd"/>
      <w:r>
        <w:t>)^occursSimultaneouslyWith(i,j)-&gt;unsatisfiable(i,j)</w:t>
      </w:r>
    </w:p>
    <w:p w14:paraId="3BA5CD4E" w14:textId="77777777" w:rsidR="00BD4410" w:rsidRDefault="00BD4410" w:rsidP="00BD4410"/>
    <w:p w14:paraId="46BBD5A2" w14:textId="77777777" w:rsidR="00BD4410" w:rsidRDefault="00BD4410" w:rsidP="00BD4410"/>
    <w:p w14:paraId="1BDA0C92" w14:textId="77777777" w:rsidR="00BD4410" w:rsidRDefault="00BD4410" w:rsidP="00BD4410"/>
    <w:p w14:paraId="666469C1" w14:textId="77777777" w:rsidR="00BD4410" w:rsidRDefault="00BD4410"/>
    <w:p w14:paraId="4A73BE9B" w14:textId="77777777" w:rsidR="00BD4410" w:rsidRDefault="00BD4410"/>
    <w:p w14:paraId="45BB534A" w14:textId="3573B697" w:rsidR="0029167C" w:rsidRDefault="004326D0" w:rsidP="004326D0">
      <w:r>
        <w:t xml:space="preserve">  </w:t>
      </w:r>
    </w:p>
    <w:p w14:paraId="40C0AE26" w14:textId="77777777" w:rsidR="0029167C" w:rsidRDefault="0029167C"/>
    <w:sectPr w:rsidR="00291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1277C8"/>
    <w:multiLevelType w:val="hybridMultilevel"/>
    <w:tmpl w:val="545228E2"/>
    <w:lvl w:ilvl="0" w:tplc="87FC3608">
      <w:start w:val="2023"/>
      <w:numFmt w:val="bullet"/>
      <w:lvlText w:val=""/>
      <w:lvlJc w:val="left"/>
      <w:pPr>
        <w:ind w:left="564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</w:abstractNum>
  <w:num w:numId="1" w16cid:durableId="1971743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wtLQwN7E0MDQ1NDZR0lEKTi0uzszPAykwrAUAJiFhgiwAAAA="/>
  </w:docVars>
  <w:rsids>
    <w:rsidRoot w:val="003D65DF"/>
    <w:rsid w:val="000252F6"/>
    <w:rsid w:val="0029167C"/>
    <w:rsid w:val="002B37FA"/>
    <w:rsid w:val="003D65DF"/>
    <w:rsid w:val="004326D0"/>
    <w:rsid w:val="00450660"/>
    <w:rsid w:val="005B2213"/>
    <w:rsid w:val="00604E65"/>
    <w:rsid w:val="006E7DC3"/>
    <w:rsid w:val="00743977"/>
    <w:rsid w:val="00B47E97"/>
    <w:rsid w:val="00BD4410"/>
    <w:rsid w:val="00D2731B"/>
    <w:rsid w:val="00E6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98795"/>
  <w15:docId w15:val="{483117B7-B3D9-4266-81AB-FFA7617E7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16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29167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29167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paragraph" w:styleId="ListParagraph">
    <w:name w:val="List Paragraph"/>
    <w:basedOn w:val="Normal"/>
    <w:uiPriority w:val="34"/>
    <w:qFormat/>
    <w:rsid w:val="004326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9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opaul Sarkar</dc:creator>
  <cp:keywords/>
  <dc:description/>
  <cp:lastModifiedBy>Arkopaul Sarkar</cp:lastModifiedBy>
  <cp:revision>1</cp:revision>
  <dcterms:created xsi:type="dcterms:W3CDTF">2023-05-18T16:11:00Z</dcterms:created>
  <dcterms:modified xsi:type="dcterms:W3CDTF">2023-06-08T15:23:00Z</dcterms:modified>
</cp:coreProperties>
</file>